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4D353D" w14:textId="5F2664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3BD88E26" w14:textId="76372ABA" w:rsidR="00A3222A" w:rsidRPr="007C7393" w:rsidRDefault="00990953" w:rsidP="00990953">
      <w:pPr>
        <w:jc w:val="center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dané ve</w:t>
      </w:r>
      <w:r w:rsidR="00A3222A" w:rsidRPr="007C7393">
        <w:rPr>
          <w:rFonts w:ascii="Verdana" w:hAnsi="Verdana" w:cs="Open Sans"/>
          <w:sz w:val="20"/>
          <w:szCs w:val="20"/>
        </w:rPr>
        <w:t xml:space="preserve"> výběrovém řízení na </w:t>
      </w:r>
    </w:p>
    <w:p w14:paraId="4C3A1CA5" w14:textId="1D6DB7FF" w:rsidR="00991501" w:rsidRDefault="0069002E" w:rsidP="00991501">
      <w:pPr>
        <w:widowControl w:val="0"/>
        <w:spacing w:before="0" w:line="264" w:lineRule="auto"/>
        <w:jc w:val="center"/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</w:pPr>
      <w:r w:rsidRPr="0069002E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>nájem prostor občerstvení</w:t>
      </w:r>
      <w:r w:rsidR="00267A1C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 na středisku LK Zábrdovice</w:t>
      </w:r>
      <w:r w:rsidR="00991501" w:rsidRPr="007C7393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 </w:t>
      </w:r>
    </w:p>
    <w:p w14:paraId="1538730D" w14:textId="77777777" w:rsidR="00D2403D" w:rsidRDefault="00D2403D" w:rsidP="00991501">
      <w:pPr>
        <w:widowControl w:val="0"/>
        <w:spacing w:before="0" w:line="264" w:lineRule="auto"/>
        <w:jc w:val="center"/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</w:pPr>
    </w:p>
    <w:p w14:paraId="5C37BAFE" w14:textId="61B12961" w:rsidR="00A3222A" w:rsidRPr="007C7393" w:rsidRDefault="00A3222A" w:rsidP="00A3222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7C7393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1E8EB286" w14:textId="37FDA8C5" w:rsidR="001D754E" w:rsidRPr="007C7393" w:rsidRDefault="007B3033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>
        <w:rPr>
          <w:rFonts w:ascii="Verdana" w:hAnsi="Verdana" w:cs="Open Sans"/>
          <w:sz w:val="20"/>
          <w:szCs w:val="20"/>
        </w:rPr>
        <w:t>Název/obchodní firma/jméno:</w:t>
      </w:r>
      <w:r>
        <w:rPr>
          <w:rFonts w:ascii="Verdana" w:hAnsi="Verdana" w:cs="Open Sans"/>
          <w:sz w:val="20"/>
          <w:szCs w:val="20"/>
        </w:rPr>
        <w:tab/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363936C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e sídlem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E1B80C7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IČO (je-li přiděleno)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0285DBD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  <w:lang w:eastAsia="cs-CZ"/>
        </w:rPr>
      </w:pPr>
      <w:r w:rsidRPr="007C7393">
        <w:rPr>
          <w:rFonts w:ascii="Verdana" w:hAnsi="Verdana" w:cs="Open Sans"/>
          <w:color w:val="000000" w:themeColor="text1"/>
          <w:sz w:val="20"/>
          <w:szCs w:val="20"/>
        </w:rPr>
        <w:t xml:space="preserve">Zastoupen: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7A0D07D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Kontaktní osoba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F6B010F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Tel. číslo kontaktní osoby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71486C6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E-mail kontaktní osoby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9832A1A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Bankovní spojení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3FF072BA" w:rsidR="00357362" w:rsidRPr="007C7393" w:rsidRDefault="00C42179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le</w:t>
      </w:r>
      <w:r w:rsidR="009E6EBE" w:rsidRPr="007C7393">
        <w:rPr>
          <w:rFonts w:ascii="Verdana" w:hAnsi="Verdana" w:cs="Open Sans"/>
          <w:sz w:val="20"/>
          <w:szCs w:val="20"/>
        </w:rPr>
        <w:t>, u kterých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09388D" w:rsidRPr="007C7393">
        <w:rPr>
          <w:rFonts w:ascii="Verdana" w:hAnsi="Verdana" w:cs="Open Sans"/>
          <w:sz w:val="20"/>
          <w:szCs w:val="20"/>
        </w:rPr>
        <w:t>se předpokládá</w:t>
      </w:r>
      <w:r w:rsidRPr="007C7393">
        <w:rPr>
          <w:rFonts w:ascii="Verdana" w:hAnsi="Verdana" w:cs="Open Sans"/>
          <w:sz w:val="20"/>
          <w:szCs w:val="20"/>
        </w:rPr>
        <w:t xml:space="preserve"> doplnění informací účastníkem,</w:t>
      </w:r>
      <w:r w:rsidR="00357362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jsou</w:t>
      </w:r>
      <w:r w:rsidR="00357362" w:rsidRPr="007C7393">
        <w:rPr>
          <w:rFonts w:ascii="Verdana" w:hAnsi="Verdana" w:cs="Open Sans"/>
          <w:sz w:val="20"/>
          <w:szCs w:val="20"/>
        </w:rPr>
        <w:t xml:space="preserve"> žlutě vyznačen</w:t>
      </w:r>
      <w:r w:rsidRPr="007C7393">
        <w:rPr>
          <w:rFonts w:ascii="Verdana" w:hAnsi="Verdana" w:cs="Open Sans"/>
          <w:sz w:val="20"/>
          <w:szCs w:val="20"/>
        </w:rPr>
        <w:t>a a je do nich</w:t>
      </w:r>
      <w:r w:rsidR="0009388D" w:rsidRPr="007C7393">
        <w:rPr>
          <w:rFonts w:ascii="Verdana" w:hAnsi="Verdana" w:cs="Open Sans"/>
          <w:sz w:val="20"/>
          <w:szCs w:val="20"/>
        </w:rPr>
        <w:t xml:space="preserve"> </w:t>
      </w:r>
      <w:r w:rsidR="00357362" w:rsidRPr="007C7393">
        <w:rPr>
          <w:rFonts w:ascii="Verdana" w:hAnsi="Verdana" w:cs="Open Sans"/>
          <w:sz w:val="20"/>
          <w:szCs w:val="20"/>
        </w:rPr>
        <w:t>možno vepisovat text.</w:t>
      </w:r>
      <w:r w:rsidR="001C7BB5">
        <w:rPr>
          <w:rFonts w:ascii="Verdana" w:hAnsi="Verdana" w:cs="Open Sans"/>
          <w:sz w:val="20"/>
          <w:szCs w:val="20"/>
        </w:rPr>
        <w:t xml:space="preserve"> Pokud má účastník zájem o více objektů</w:t>
      </w:r>
      <w:r w:rsidR="00267A1C">
        <w:rPr>
          <w:rFonts w:ascii="Verdana" w:hAnsi="Verdana" w:cs="Open Sans"/>
          <w:sz w:val="20"/>
          <w:szCs w:val="20"/>
        </w:rPr>
        <w:t xml:space="preserve"> ve více střediscích</w:t>
      </w:r>
      <w:r w:rsidR="001C7BB5">
        <w:rPr>
          <w:rFonts w:ascii="Verdana" w:hAnsi="Verdana" w:cs="Open Sans"/>
          <w:sz w:val="20"/>
          <w:szCs w:val="20"/>
        </w:rPr>
        <w:t xml:space="preserve">, tak je potřeba vyplnit nabídkový formulář pro každý jednotlivý objekt zvlášť. Výjimka platí pouze pro reference, které stačí být uvedeny pouze u jedné </w:t>
      </w:r>
      <w:r w:rsidR="00267A1C">
        <w:rPr>
          <w:rFonts w:ascii="Verdana" w:hAnsi="Verdana" w:cs="Open Sans"/>
          <w:sz w:val="20"/>
          <w:szCs w:val="20"/>
        </w:rPr>
        <w:t>z nabídek</w:t>
      </w:r>
      <w:r w:rsidR="001C7BB5">
        <w:rPr>
          <w:rFonts w:ascii="Verdana" w:hAnsi="Verdana" w:cs="Open Sans"/>
          <w:sz w:val="20"/>
          <w:szCs w:val="20"/>
        </w:rPr>
        <w:t xml:space="preserve">. 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60248C8F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4524D901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splňuje veškeré požadavky zadavatele na předmět </w:t>
      </w:r>
      <w:r w:rsidR="0069002E">
        <w:rPr>
          <w:rFonts w:ascii="Verdana" w:hAnsi="Verdana" w:cs="Open Sans"/>
          <w:sz w:val="20"/>
          <w:szCs w:val="20"/>
        </w:rPr>
        <w:t>výběrového řízení</w:t>
      </w:r>
      <w:r w:rsidR="007B2276">
        <w:rPr>
          <w:rFonts w:ascii="Verdana" w:hAnsi="Verdana" w:cs="Open Sans"/>
          <w:sz w:val="20"/>
          <w:szCs w:val="20"/>
        </w:rPr>
        <w:t>,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6599EE75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je pro případ uzavření smlouvy na </w:t>
      </w:r>
      <w:r w:rsidR="00A23C4C">
        <w:rPr>
          <w:rFonts w:ascii="Verdana" w:hAnsi="Verdana" w:cs="Open Sans"/>
          <w:sz w:val="20"/>
          <w:szCs w:val="20"/>
        </w:rPr>
        <w:t>nájem prostor občerstvení</w:t>
      </w:r>
      <w:r w:rsidRPr="007C7393">
        <w:rPr>
          <w:rFonts w:ascii="Verdana" w:hAnsi="Verdana" w:cs="Open Sans"/>
          <w:sz w:val="20"/>
          <w:szCs w:val="20"/>
        </w:rPr>
        <w:t xml:space="preserve">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1F009BFA" w14:textId="110B8EB7" w:rsidR="00A3222A" w:rsidRDefault="00D02886" w:rsidP="002D15FE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sz w:val="20"/>
          <w:szCs w:val="20"/>
          <w:lang w:eastAsia="x-none"/>
        </w:rPr>
        <w:t xml:space="preserve">1) </w:t>
      </w:r>
      <w:r w:rsidR="00953D8D" w:rsidRPr="007C7393">
        <w:rPr>
          <w:rFonts w:ascii="Verdana" w:hAnsi="Verdana" w:cs="Open Sans"/>
          <w:sz w:val="20"/>
          <w:szCs w:val="20"/>
          <w:lang w:eastAsia="x-none"/>
        </w:rPr>
        <w:t xml:space="preserve">Nabídková </w:t>
      </w:r>
      <w:r w:rsidR="0069002E">
        <w:rPr>
          <w:rFonts w:ascii="Verdana" w:hAnsi="Verdana" w:cs="Open Sans"/>
          <w:sz w:val="20"/>
          <w:szCs w:val="20"/>
          <w:lang w:eastAsia="x-none"/>
        </w:rPr>
        <w:t>výše měsíčního nájemného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69002E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036EBBBB" w14:textId="5213CBB4" w:rsidR="00D02886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2) Doba provozování – zahájení/ukončení od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do</w:t>
      </w:r>
      <w:r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5C7A9B12" w14:textId="4943A15F" w:rsidR="00D02886" w:rsidRDefault="00D02886" w:rsidP="002D15FE">
      <w:pPr>
        <w:ind w:left="426"/>
        <w:rPr>
          <w:rFonts w:ascii="Verdana" w:hAnsi="Verdana" w:cs="Open Sans"/>
          <w:b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3) I</w:t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 xml:space="preserve">nformace ke stabilitě ekonomického, technického a personálního zázemí zájemce </w:t>
      </w:r>
      <w:r>
        <w:rPr>
          <w:rFonts w:ascii="Verdana" w:hAnsi="Verdana" w:cs="Open Sans"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45EA4878" w14:textId="114E2603" w:rsidR="00D02886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4) Ochota platit nájemné dopředu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7E1508F1" w14:textId="5CD0C9CD" w:rsidR="00D02886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 xml:space="preserve">5) Koncept gastroprovozu a návrh nabídky prodávaného sortimentu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50DA92AA" w14:textId="31E8570C" w:rsidR="00D02886" w:rsidRDefault="00D02886" w:rsidP="002D15FE">
      <w:pPr>
        <w:ind w:left="426"/>
        <w:rPr>
          <w:rFonts w:ascii="Verdana" w:hAnsi="Verdana" w:cs="Open Sans"/>
          <w:b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 xml:space="preserve">6) Informace o možnosti přijímání platebních karet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39603D27" w14:textId="259D86A5" w:rsidR="00D02886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lastRenderedPageBreak/>
        <w:t>7) Informace o možnosti přijímání stravenek/</w:t>
      </w:r>
      <w:proofErr w:type="spellStart"/>
      <w:r>
        <w:rPr>
          <w:rFonts w:ascii="Verdana" w:hAnsi="Verdana" w:cs="Open Sans"/>
          <w:bCs/>
          <w:color w:val="000000" w:themeColor="text1"/>
          <w:sz w:val="20"/>
          <w:szCs w:val="20"/>
        </w:rPr>
        <w:t>stravenkových</w:t>
      </w:r>
      <w:proofErr w:type="spellEnd"/>
      <w:r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 karet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26C41F0D" w14:textId="2E9E8143" w:rsidR="001C7BB5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 xml:space="preserve">8) </w:t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 xml:space="preserve">Informaci o evidenci tržeb v pokladním systému a výdeji účtenky zákazníkovi 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0B32AF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1D1F2A61" w14:textId="0BD2F7ED" w:rsidR="00BC7751" w:rsidRDefault="00267A1C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10</w:t>
      </w:r>
      <w:r w:rsidR="00BC7751">
        <w:rPr>
          <w:rFonts w:ascii="Verdana" w:hAnsi="Verdana" w:cs="Open Sans"/>
          <w:color w:val="000000" w:themeColor="text1"/>
          <w:sz w:val="20"/>
          <w:szCs w:val="20"/>
        </w:rPr>
        <w:t xml:space="preserve">) Ochota mít otevřeno každý den provozu </w:t>
      </w:r>
      <w:r w:rsidR="00BC7751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7751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7751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7751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7751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7751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7751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7751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7751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7751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BC7751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68754301" w14:textId="116CB6F0" w:rsidR="001C7BB5" w:rsidRPr="001C7BB5" w:rsidRDefault="00267A1C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11</w:t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 xml:space="preserve">) Další informace, které považuje zájemce za důležité 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kvalifikacE</w:t>
      </w:r>
    </w:p>
    <w:tbl>
      <w:tblPr>
        <w:tblStyle w:val="Mkatabulky3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093635" w:rsidRPr="007C7393" w14:paraId="3007E446" w14:textId="77777777" w:rsidTr="00A07297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09CA46B9" w14:textId="4A1B58C0" w:rsidR="00093635" w:rsidRPr="007C7393" w:rsidRDefault="00093635" w:rsidP="001C7BB5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Profesní kvalifikace</w:t>
            </w:r>
          </w:p>
        </w:tc>
      </w:tr>
      <w:tr w:rsidR="00093635" w:rsidRPr="007C7393" w14:paraId="12133001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DE23E1" w14:textId="27E68632" w:rsidR="00093635" w:rsidRPr="007C7393" w:rsidRDefault="00093635" w:rsidP="0069002E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67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, že je oprávněn podnikat v rozsahu odpovídajíc</w:t>
            </w:r>
            <w:r w:rsidR="0032573F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ímu předmětu 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>výběrového řízení</w:t>
            </w:r>
            <w:r w:rsidR="0032573F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a j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e schopen doložit </w:t>
            </w:r>
            <w:r w:rsidR="000A1A2C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tyto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doklady:</w:t>
            </w:r>
            <w:r w:rsidR="00057A11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>výpis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z živnostenského rejstříku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a výpis z obchodního rejstříku, oboje ne starší jak 3 měsíce. </w:t>
            </w:r>
          </w:p>
        </w:tc>
      </w:tr>
    </w:tbl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1C7BB5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F7BCC" w14:textId="2E0BDE24" w:rsidR="00AF34D4" w:rsidRPr="0071401E" w:rsidRDefault="00AF34D4" w:rsidP="001C7BB5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řízení </w:t>
            </w:r>
            <w:r w:rsidRPr="0071401E">
              <w:rPr>
                <w:rFonts w:ascii="Verdana" w:hAnsi="Verdana" w:cs="Open Sans"/>
                <w:sz w:val="20"/>
                <w:szCs w:val="20"/>
              </w:rPr>
              <w:t xml:space="preserve">realizoval alespoň </w:t>
            </w:r>
            <w:r w:rsidR="001C7BB5">
              <w:rPr>
                <w:rFonts w:ascii="Verdana" w:hAnsi="Verdana" w:cs="Open Sans"/>
                <w:b/>
                <w:sz w:val="20"/>
                <w:szCs w:val="20"/>
              </w:rPr>
              <w:t>tři</w:t>
            </w:r>
            <w:r w:rsidR="001A59EF">
              <w:rPr>
                <w:rFonts w:ascii="Verdana" w:hAnsi="Verdana" w:cs="Open Sans"/>
                <w:b/>
                <w:sz w:val="20"/>
                <w:szCs w:val="20"/>
              </w:rPr>
              <w:t xml:space="preserve"> reference</w:t>
            </w:r>
            <w:r w:rsidRPr="0071401E">
              <w:rPr>
                <w:rFonts w:ascii="Verdana" w:hAnsi="Verdana" w:cs="Open Sans"/>
                <w:sz w:val="20"/>
                <w:szCs w:val="20"/>
              </w:rPr>
              <w:t>, přičemž se jednalo o:</w:t>
            </w:r>
          </w:p>
          <w:p w14:paraId="303D1A5A" w14:textId="65BE3E9B" w:rsidR="00AF34D4" w:rsidRPr="0071401E" w:rsidRDefault="00BC7751" w:rsidP="00AF34D4">
            <w:pPr>
              <w:numPr>
                <w:ilvl w:val="0"/>
                <w:numId w:val="33"/>
              </w:numPr>
              <w:autoSpaceDE w:val="0"/>
              <w:autoSpaceDN w:val="0"/>
              <w:spacing w:before="0" w:after="0" w:line="264" w:lineRule="auto"/>
              <w:ind w:left="346"/>
              <w:jc w:val="left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tři</w:t>
            </w:r>
            <w:r w:rsidR="00AF34D4" w:rsidRPr="0071401E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 </w:t>
            </w:r>
            <w:r w:rsidR="007B2276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reference</w:t>
            </w:r>
            <w:r w:rsidR="00AF34D4" w:rsidRPr="0071401E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obdobného charakteru jako je předmět výběrového řízení, tj. </w:t>
            </w:r>
            <w:r w:rsidR="0069002E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provozování </w:t>
            </w:r>
            <w:r w:rsidR="00D02886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hostinské činnosti a prodeje kvasného lihu, konzumního lihu a lihovin</w:t>
            </w:r>
            <w:r w:rsidR="00AF34D4" w:rsidRPr="0071401E">
              <w:rPr>
                <w:rFonts w:ascii="Verdana" w:hAnsi="Verdana" w:cs="Open Sans"/>
                <w:sz w:val="20"/>
                <w:szCs w:val="20"/>
                <w:lang w:eastAsia="cs-CZ"/>
              </w:rPr>
              <w:t>.</w:t>
            </w:r>
          </w:p>
          <w:p w14:paraId="3328AEFC" w14:textId="53181082" w:rsidR="00AF34D4" w:rsidRPr="007C7393" w:rsidRDefault="00D02886" w:rsidP="001C7BB5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>
              <w:rPr>
                <w:rFonts w:ascii="Verdana" w:hAnsi="Verdana" w:cs="Open Sans"/>
                <w:i/>
                <w:sz w:val="20"/>
                <w:szCs w:val="20"/>
              </w:rPr>
              <w:t>Pokud dodavatel již provozoval občerstvení u zadavatele, tak jej jako referenční zakázku může uvést.</w:t>
            </w:r>
            <w:r w:rsidR="001C7BB5">
              <w:rPr>
                <w:rFonts w:ascii="Verdana" w:hAnsi="Verdana" w:cs="Open Sans"/>
                <w:i/>
                <w:sz w:val="20"/>
                <w:szCs w:val="20"/>
              </w:rPr>
              <w:t xml:space="preserve"> Referencí dále také může být i vlastní provozovna</w:t>
            </w:r>
            <w:r w:rsidR="007B2276">
              <w:rPr>
                <w:rFonts w:ascii="Verdana" w:hAnsi="Verdana" w:cs="Open Sans"/>
                <w:i/>
                <w:sz w:val="20"/>
                <w:szCs w:val="20"/>
              </w:rPr>
              <w:t>, která je provozována déle jak tři roky</w:t>
            </w:r>
            <w:r w:rsidR="001C7BB5">
              <w:rPr>
                <w:rFonts w:ascii="Verdana" w:hAnsi="Verdana" w:cs="Open Sans"/>
                <w:i/>
                <w:sz w:val="20"/>
                <w:szCs w:val="20"/>
              </w:rPr>
              <w:t>.</w:t>
            </w:r>
          </w:p>
          <w:p w14:paraId="3ACDCD8B" w14:textId="6F347DD1" w:rsidR="00AF34D4" w:rsidRPr="007C7393" w:rsidRDefault="00AF34D4" w:rsidP="001C7BB5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</w:t>
            </w:r>
            <w:r w:rsidR="00872C27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ace o jednotlivých referencích </w:t>
            </w: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uvádí níže:</w:t>
            </w:r>
          </w:p>
          <w:p w14:paraId="045318BA" w14:textId="77777777" w:rsidR="00AF34D4" w:rsidRPr="007C7393" w:rsidRDefault="00AF34D4" w:rsidP="001C7BB5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1C7BB5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6389DFF6" w:rsidR="00AF34D4" w:rsidRPr="007C7393" w:rsidRDefault="00DB7828" w:rsidP="001C7BB5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AF34D4"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č. 1: </w:t>
            </w:r>
          </w:p>
          <w:p w14:paraId="534918BE" w14:textId="7D58CC74" w:rsidR="00AF34D4" w:rsidRPr="007C7393" w:rsidRDefault="007B2276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</w:sdtPr>
              <w:sdtEndPr>
                <w:rPr>
                  <w:highlight w:val="yellow"/>
                </w:rPr>
              </w:sdtEndPr>
              <w:sdtContent>
                <w:r w:rsidR="000B32AF" w:rsidRPr="007B2276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</w:t>
                </w:r>
                <w:r w:rsidR="001A59EF" w:rsidRPr="007B2276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.</w:t>
                </w:r>
              </w:sdtContent>
            </w:sdt>
          </w:p>
          <w:p w14:paraId="36470FF5" w14:textId="77777777" w:rsidR="00AF34D4" w:rsidRPr="007C7393" w:rsidRDefault="00AF34D4" w:rsidP="001C7BB5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67967B5" w14:textId="10675FC8" w:rsidR="00AF34D4" w:rsidRPr="007C7393" w:rsidRDefault="00AF34D4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0B32AF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C9CFDD8" w:rsidR="00AF34D4" w:rsidRPr="007C7393" w:rsidRDefault="00AF34D4" w:rsidP="00D02886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</w:t>
            </w:r>
            <w:r w:rsidR="00D02886"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1C7BB5" w:rsidRPr="007C7393" w14:paraId="5FAD55EF" w14:textId="77777777" w:rsidTr="001C7BB5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5F649261" w14:textId="1700513A" w:rsidR="001C7BB5" w:rsidRPr="007C7393" w:rsidRDefault="00DB7828" w:rsidP="001C7BB5">
            <w:pPr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1C7BB5" w:rsidRPr="007C7393">
              <w:rPr>
                <w:rFonts w:ascii="Verdana" w:hAnsi="Verdana" w:cs="Open Sans"/>
                <w:b/>
                <w:sz w:val="20"/>
                <w:szCs w:val="20"/>
              </w:rPr>
              <w:t>č. 2</w:t>
            </w:r>
            <w:r w:rsidR="001C7BB5"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30507CF7" w14:textId="38D8E95D" w:rsidR="001C7BB5" w:rsidRPr="007C7393" w:rsidRDefault="007B2276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2E67B03FC9D6429B9B1EDB09F364AFE7"/>
                </w:placeholder>
              </w:sdtPr>
              <w:sdtEndPr>
                <w:rPr>
                  <w:highlight w:val="yellow"/>
                </w:rPr>
              </w:sdtEndPr>
              <w:sdtContent>
                <w:r w:rsidR="000B32AF" w:rsidRPr="007B2276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</w:t>
                </w:r>
                <w:r w:rsidR="001A59EF" w:rsidRPr="007B2276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.</w:t>
                </w:r>
              </w:sdtContent>
            </w:sdt>
          </w:p>
          <w:p w14:paraId="04651BAB" w14:textId="77777777" w:rsidR="001C7BB5" w:rsidRPr="007C7393" w:rsidRDefault="001C7BB5" w:rsidP="001C7BB5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09333F7D" w14:textId="77777777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AF6F2A2D96E64B0281DB78F9628B0579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0E175EED" w14:textId="50816EF0" w:rsidR="001C7BB5" w:rsidRPr="007C7393" w:rsidRDefault="001C7BB5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0B32AF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870E499EE58544F6B038FBDE3095C69C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31A16CA3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</w:t>
            </w:r>
            <w:r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046F4DA358514F5F9E81D60A0B9F4CFF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1C7BB5" w:rsidRPr="007C7393" w14:paraId="25669FE4" w14:textId="77777777" w:rsidTr="001C7BB5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CF5A345" w14:textId="3EB2F7FA" w:rsidR="001C7BB5" w:rsidRPr="007C7393" w:rsidRDefault="00DB7828" w:rsidP="001C7BB5">
            <w:pPr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1C7BB5">
              <w:rPr>
                <w:rFonts w:ascii="Verdana" w:hAnsi="Verdana" w:cs="Open Sans"/>
                <w:b/>
                <w:sz w:val="20"/>
                <w:szCs w:val="20"/>
              </w:rPr>
              <w:t>č. 3</w:t>
            </w:r>
            <w:r w:rsidR="001C7BB5"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66854729" w14:textId="054E0CC6" w:rsidR="001C7BB5" w:rsidRPr="007C7393" w:rsidRDefault="007B2276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278102213"/>
                <w:placeholder>
                  <w:docPart w:val="9563D8763BD14E55B4227F87834A76AD"/>
                </w:placeholder>
              </w:sdtPr>
              <w:sdtEndPr>
                <w:rPr>
                  <w:highlight w:val="yellow"/>
                </w:rPr>
              </w:sdtEndPr>
              <w:sdtContent>
                <w:r w:rsidR="000B32AF" w:rsidRPr="007B2276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</w:t>
                </w:r>
                <w:r w:rsidR="001A59EF" w:rsidRPr="007B2276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.</w:t>
                </w:r>
              </w:sdtContent>
            </w:sdt>
          </w:p>
          <w:p w14:paraId="73271E74" w14:textId="77777777" w:rsidR="001C7BB5" w:rsidRPr="007C7393" w:rsidRDefault="001C7BB5" w:rsidP="001C7BB5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92C4A64" w14:textId="77777777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093386687"/>
                <w:placeholder>
                  <w:docPart w:val="C4AC614703AB4A94A0C19B83BEEB185C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732EAB34" w14:textId="7DF7D4DE" w:rsidR="001C7BB5" w:rsidRPr="007C7393" w:rsidRDefault="001C7BB5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0B32AF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541042274"/>
                <w:placeholder>
                  <w:docPart w:val="C79CDEB0A30B40EEAFFAAEB6A93BC3F9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3EC84E0A" w14:textId="606AD1AA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</w:t>
            </w:r>
            <w:r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48135583"/>
                <w:placeholder>
                  <w:docPart w:val="016CCFEB38654F90A65B7BCF40184AEE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97107C" w14:textId="66B41E74" w:rsidR="00157035" w:rsidRDefault="00361DE4" w:rsidP="00990953">
      <w:pPr>
        <w:spacing w:before="240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</w:t>
      </w:r>
      <w:bookmarkStart w:id="1" w:name="_GoBack"/>
      <w:bookmarkEnd w:id="1"/>
      <w:r w:rsidRPr="007C7393">
        <w:rPr>
          <w:rFonts w:ascii="Verdana" w:hAnsi="Verdana" w:cs="Open Sans"/>
          <w:sz w:val="20"/>
          <w:szCs w:val="20"/>
        </w:rPr>
        <w:t>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1C7CAB7" w14:textId="261D20FF" w:rsidR="002B56F9" w:rsidRPr="0043075E" w:rsidRDefault="002B56F9" w:rsidP="00267A1C">
      <w:pPr>
        <w:pStyle w:val="Zkladntext2"/>
        <w:pageBreakBefore/>
        <w:jc w:val="center"/>
        <w:rPr>
          <w:rFonts w:ascii="Arial" w:hAnsi="Arial" w:cs="Arial"/>
          <w:b/>
          <w:szCs w:val="20"/>
          <w:lang w:val="cs-CZ"/>
        </w:rPr>
      </w:pPr>
      <w:r w:rsidRPr="00057356">
        <w:rPr>
          <w:rFonts w:ascii="Arial" w:hAnsi="Arial" w:cs="Arial"/>
          <w:b/>
          <w:szCs w:val="20"/>
        </w:rPr>
        <w:lastRenderedPageBreak/>
        <w:t xml:space="preserve">Příloha </w:t>
      </w:r>
      <w:r w:rsidRPr="00267A1C">
        <w:rPr>
          <w:rFonts w:ascii="Arial" w:hAnsi="Arial" w:cs="Arial"/>
          <w:b/>
          <w:szCs w:val="20"/>
        </w:rPr>
        <w:t xml:space="preserve">č. </w:t>
      </w:r>
      <w:r w:rsidR="00267A1C" w:rsidRPr="00267A1C">
        <w:rPr>
          <w:rFonts w:ascii="Arial" w:hAnsi="Arial" w:cs="Arial"/>
          <w:b/>
          <w:szCs w:val="20"/>
          <w:lang w:val="cs-CZ"/>
        </w:rPr>
        <w:t>3</w:t>
      </w:r>
      <w:r w:rsidRPr="00267A1C">
        <w:rPr>
          <w:rFonts w:ascii="Arial" w:hAnsi="Arial" w:cs="Arial"/>
          <w:b/>
          <w:szCs w:val="20"/>
        </w:rPr>
        <w:t xml:space="preserve"> </w:t>
      </w:r>
      <w:r w:rsidR="0043075E">
        <w:rPr>
          <w:rFonts w:ascii="Arial" w:hAnsi="Arial" w:cs="Arial"/>
          <w:b/>
          <w:szCs w:val="20"/>
          <w:lang w:val="cs-CZ"/>
        </w:rPr>
        <w:t>výzvy k podání nabídek</w:t>
      </w:r>
    </w:p>
    <w:p w14:paraId="78B8AB63" w14:textId="77777777" w:rsidR="002B56F9" w:rsidRPr="00057356" w:rsidRDefault="002B56F9" w:rsidP="002B56F9">
      <w:pPr>
        <w:pStyle w:val="Zkladntext2"/>
        <w:jc w:val="center"/>
        <w:rPr>
          <w:rFonts w:ascii="Arial" w:hAnsi="Arial" w:cs="Arial"/>
          <w:szCs w:val="20"/>
          <w:lang w:val="cs-CZ"/>
        </w:rPr>
      </w:pPr>
      <w:r w:rsidRPr="00057356">
        <w:rPr>
          <w:rFonts w:ascii="Arial" w:hAnsi="Arial" w:cs="Arial"/>
          <w:szCs w:val="20"/>
          <w:lang w:val="cs-CZ"/>
        </w:rPr>
        <w:t>-</w:t>
      </w:r>
    </w:p>
    <w:p w14:paraId="5F93FE28" w14:textId="458F90C2" w:rsidR="002B56F9" w:rsidRPr="00057356" w:rsidRDefault="002B56F9" w:rsidP="002B56F9">
      <w:pPr>
        <w:jc w:val="center"/>
        <w:rPr>
          <w:rFonts w:ascii="Arial" w:hAnsi="Arial" w:cs="Arial"/>
          <w:b/>
          <w:sz w:val="20"/>
          <w:szCs w:val="20"/>
        </w:rPr>
      </w:pPr>
      <w:r w:rsidRPr="00057356">
        <w:rPr>
          <w:rFonts w:ascii="Arial" w:hAnsi="Arial" w:cs="Arial"/>
          <w:b/>
          <w:sz w:val="20"/>
          <w:szCs w:val="20"/>
        </w:rPr>
        <w:t xml:space="preserve">Předloha čestné prohlášení o </w:t>
      </w:r>
      <w:r w:rsidR="0043075E">
        <w:rPr>
          <w:rFonts w:ascii="Arial" w:hAnsi="Arial" w:cs="Arial"/>
          <w:b/>
          <w:sz w:val="20"/>
          <w:szCs w:val="20"/>
        </w:rPr>
        <w:t>akceptaci podmínek zadavatele</w:t>
      </w:r>
    </w:p>
    <w:p w14:paraId="4B8A34D9" w14:textId="77777777" w:rsidR="002B56F9" w:rsidRPr="00057356" w:rsidRDefault="002B56F9" w:rsidP="002B56F9">
      <w:pPr>
        <w:jc w:val="center"/>
        <w:rPr>
          <w:rFonts w:ascii="Arial" w:hAnsi="Arial" w:cs="Arial"/>
          <w:b/>
          <w:sz w:val="20"/>
          <w:szCs w:val="20"/>
        </w:rPr>
      </w:pPr>
    </w:p>
    <w:p w14:paraId="101A4D64" w14:textId="77777777" w:rsidR="002B56F9" w:rsidRPr="00057356" w:rsidRDefault="002B56F9" w:rsidP="002B56F9">
      <w:pPr>
        <w:jc w:val="center"/>
        <w:rPr>
          <w:rFonts w:ascii="Arial" w:hAnsi="Arial" w:cs="Arial"/>
          <w:b/>
          <w:sz w:val="20"/>
          <w:szCs w:val="20"/>
        </w:rPr>
      </w:pPr>
    </w:p>
    <w:p w14:paraId="5C179FA9" w14:textId="639413B8" w:rsidR="002B56F9" w:rsidRPr="00057356" w:rsidRDefault="002B56F9" w:rsidP="002B56F9">
      <w:pPr>
        <w:jc w:val="center"/>
        <w:rPr>
          <w:rFonts w:ascii="Arial" w:hAnsi="Arial" w:cs="Arial"/>
          <w:b/>
          <w:sz w:val="20"/>
          <w:szCs w:val="20"/>
        </w:rPr>
      </w:pPr>
      <w:r w:rsidRPr="00057356">
        <w:rPr>
          <w:rFonts w:ascii="Arial" w:hAnsi="Arial" w:cs="Arial"/>
          <w:b/>
          <w:sz w:val="20"/>
          <w:szCs w:val="20"/>
        </w:rPr>
        <w:t xml:space="preserve">Čestné prohlášení o </w:t>
      </w:r>
      <w:r w:rsidR="0043075E">
        <w:rPr>
          <w:rFonts w:ascii="Arial" w:hAnsi="Arial" w:cs="Arial"/>
          <w:b/>
          <w:sz w:val="20"/>
          <w:szCs w:val="20"/>
        </w:rPr>
        <w:t>akceptaci podmínek zadavatele</w:t>
      </w:r>
    </w:p>
    <w:p w14:paraId="1155084A" w14:textId="046D3B06" w:rsidR="002B56F9" w:rsidRPr="00057356" w:rsidRDefault="002B56F9" w:rsidP="002B56F9">
      <w:pPr>
        <w:jc w:val="center"/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_____________________________________________________________</w:t>
      </w:r>
    </w:p>
    <w:p w14:paraId="062BB5F5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55F03EE3" w14:textId="5975D709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Společnost</w:t>
      </w:r>
      <w:r w:rsidR="0043075E">
        <w:rPr>
          <w:rFonts w:ascii="Arial" w:hAnsi="Arial" w:cs="Arial"/>
          <w:sz w:val="20"/>
          <w:szCs w:val="20"/>
        </w:rPr>
        <w:t>/fyzická osoba podnikající</w:t>
      </w:r>
      <w:r w:rsidRPr="00057356">
        <w:rPr>
          <w:rFonts w:ascii="Arial" w:hAnsi="Arial" w:cs="Arial"/>
          <w:sz w:val="20"/>
          <w:szCs w:val="20"/>
        </w:rPr>
        <w:t xml:space="preserve"> 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057356">
        <w:rPr>
          <w:rFonts w:ascii="Arial" w:hAnsi="Arial" w:cs="Arial"/>
          <w:sz w:val="20"/>
          <w:szCs w:val="20"/>
        </w:rPr>
        <w:t xml:space="preserve">, IČO: 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267A1C">
        <w:rPr>
          <w:rFonts w:ascii="Verdana" w:hAnsi="Verdana" w:cs="Open Sans"/>
          <w:color w:val="000000" w:themeColor="text1"/>
          <w:sz w:val="20"/>
          <w:szCs w:val="20"/>
        </w:rPr>
        <w:t>,</w:t>
      </w:r>
      <w:r w:rsidR="00267A1C">
        <w:rPr>
          <w:rFonts w:ascii="Arial" w:hAnsi="Arial" w:cs="Arial"/>
          <w:sz w:val="20"/>
          <w:szCs w:val="20"/>
        </w:rPr>
        <w:t xml:space="preserve"> se sídlem 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267A1C">
        <w:rPr>
          <w:rFonts w:ascii="Arial" w:hAnsi="Arial" w:cs="Arial"/>
          <w:sz w:val="20"/>
          <w:szCs w:val="20"/>
        </w:rPr>
        <w:t xml:space="preserve"> ,</w:t>
      </w:r>
      <w:r w:rsidRPr="00057356">
        <w:rPr>
          <w:rFonts w:ascii="Arial" w:hAnsi="Arial" w:cs="Arial"/>
          <w:sz w:val="20"/>
          <w:szCs w:val="20"/>
        </w:rPr>
        <w:t xml:space="preserve"> PSČ 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267A1C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057356">
        <w:rPr>
          <w:rFonts w:ascii="Arial" w:hAnsi="Arial" w:cs="Arial"/>
          <w:sz w:val="20"/>
          <w:szCs w:val="20"/>
        </w:rPr>
        <w:t xml:space="preserve"> (dále jen „</w:t>
      </w:r>
      <w:r w:rsidRPr="00057356">
        <w:rPr>
          <w:rFonts w:ascii="Arial" w:hAnsi="Arial" w:cs="Arial"/>
          <w:b/>
          <w:i/>
          <w:sz w:val="20"/>
          <w:szCs w:val="20"/>
        </w:rPr>
        <w:t>dodavatel</w:t>
      </w:r>
      <w:r w:rsidRPr="00057356">
        <w:rPr>
          <w:rFonts w:ascii="Arial" w:hAnsi="Arial" w:cs="Arial"/>
          <w:sz w:val="20"/>
          <w:szCs w:val="20"/>
        </w:rPr>
        <w:t xml:space="preserve">“), jako uchazeč o </w:t>
      </w:r>
      <w:r w:rsidR="0043075E">
        <w:rPr>
          <w:rFonts w:ascii="Arial" w:hAnsi="Arial" w:cs="Arial"/>
          <w:sz w:val="20"/>
          <w:szCs w:val="20"/>
        </w:rPr>
        <w:t>výběrové řízení</w:t>
      </w:r>
      <w:r w:rsidRPr="00057356">
        <w:rPr>
          <w:rFonts w:ascii="Arial" w:hAnsi="Arial" w:cs="Arial"/>
          <w:sz w:val="20"/>
          <w:szCs w:val="20"/>
        </w:rPr>
        <w:t xml:space="preserve"> </w:t>
      </w:r>
      <w:r w:rsidR="00267A1C">
        <w:rPr>
          <w:rFonts w:ascii="Arial" w:hAnsi="Arial" w:cs="Arial"/>
          <w:sz w:val="20"/>
          <w:szCs w:val="20"/>
        </w:rPr>
        <w:t>na nájem ploch občerstvení na středisku LK Zábrdovice</w:t>
      </w:r>
      <w:r w:rsidRPr="00296FBD">
        <w:rPr>
          <w:rFonts w:ascii="Arial" w:hAnsi="Arial" w:cs="Arial"/>
          <w:sz w:val="20"/>
          <w:szCs w:val="20"/>
        </w:rPr>
        <w:t xml:space="preserve">, tímto čestně prohlašuje, že </w:t>
      </w:r>
      <w:r w:rsidR="0043075E">
        <w:rPr>
          <w:rFonts w:ascii="Arial" w:hAnsi="Arial" w:cs="Arial"/>
          <w:sz w:val="20"/>
          <w:szCs w:val="20"/>
        </w:rPr>
        <w:t>přijímám následující podmínky zadavatele:</w:t>
      </w:r>
    </w:p>
    <w:p w14:paraId="7CA95DDB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631D76DD" w14:textId="5551CAFC" w:rsidR="002B56F9" w:rsidRDefault="0043075E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povedu evidenci tržeb v pokladním systému a budu vydávat účtenky zákazníkovi;</w:t>
      </w:r>
    </w:p>
    <w:p w14:paraId="148C9A2B" w14:textId="5A6CE254" w:rsidR="00BC7751" w:rsidRPr="00A41AED" w:rsidRDefault="0043075E" w:rsidP="000B32AF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hlašuji, </w:t>
      </w:r>
      <w:r w:rsidR="00A41AED">
        <w:rPr>
          <w:rFonts w:ascii="Arial" w:hAnsi="Arial" w:cs="Arial"/>
          <w:sz w:val="20"/>
          <w:szCs w:val="20"/>
        </w:rPr>
        <w:t>že budu přijímat platební karty.</w:t>
      </w:r>
    </w:p>
    <w:p w14:paraId="7C65EDE0" w14:textId="77777777" w:rsidR="002B56F9" w:rsidRDefault="002B56F9" w:rsidP="002B56F9">
      <w:pPr>
        <w:rPr>
          <w:rFonts w:ascii="Arial" w:hAnsi="Arial" w:cs="Arial"/>
          <w:sz w:val="20"/>
          <w:szCs w:val="20"/>
        </w:rPr>
      </w:pPr>
    </w:p>
    <w:p w14:paraId="6D63924C" w14:textId="77777777" w:rsidR="002B56F9" w:rsidRDefault="002B56F9" w:rsidP="002B56F9">
      <w:pPr>
        <w:rPr>
          <w:rFonts w:ascii="Arial" w:hAnsi="Arial" w:cs="Arial"/>
          <w:sz w:val="20"/>
          <w:szCs w:val="20"/>
        </w:rPr>
      </w:pPr>
    </w:p>
    <w:p w14:paraId="1FF06B6B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65559A72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2012F88F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V ………… dne ……</w:t>
      </w:r>
      <w:proofErr w:type="gramStart"/>
      <w:r w:rsidRPr="00057356">
        <w:rPr>
          <w:rFonts w:ascii="Arial" w:hAnsi="Arial" w:cs="Arial"/>
          <w:sz w:val="20"/>
          <w:szCs w:val="20"/>
        </w:rPr>
        <w:t>…...</w:t>
      </w:r>
      <w:proofErr w:type="gramEnd"/>
    </w:p>
    <w:p w14:paraId="12D64411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40FE09E8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6CCED8ED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…………………………………………………..</w:t>
      </w:r>
    </w:p>
    <w:p w14:paraId="5664FF85" w14:textId="77777777" w:rsidR="002B56F9" w:rsidRPr="00057356" w:rsidRDefault="002B56F9" w:rsidP="002B56F9">
      <w:pPr>
        <w:pStyle w:val="Zkladntext2"/>
        <w:rPr>
          <w:rFonts w:ascii="Arial" w:hAnsi="Arial" w:cs="Arial"/>
          <w:i/>
          <w:szCs w:val="20"/>
        </w:rPr>
      </w:pPr>
      <w:r w:rsidRPr="00057356">
        <w:rPr>
          <w:rFonts w:ascii="Arial" w:hAnsi="Arial" w:cs="Arial"/>
          <w:i/>
          <w:szCs w:val="20"/>
        </w:rPr>
        <w:t>(</w:t>
      </w:r>
      <w:r w:rsidRPr="00057356">
        <w:rPr>
          <w:rFonts w:ascii="Arial" w:hAnsi="Arial" w:cs="Arial"/>
          <w:i/>
          <w:szCs w:val="20"/>
          <w:lang w:val="cs-CZ"/>
        </w:rPr>
        <w:t>osoba oprávněná jednat za/jménem uchazeče</w:t>
      </w:r>
      <w:r w:rsidRPr="00057356">
        <w:rPr>
          <w:rFonts w:ascii="Arial" w:hAnsi="Arial" w:cs="Arial"/>
          <w:i/>
          <w:szCs w:val="20"/>
        </w:rPr>
        <w:t>)</w:t>
      </w:r>
    </w:p>
    <w:p w14:paraId="7BAB823B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7DB0075E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65179DC1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…………………………………………………..</w:t>
      </w:r>
    </w:p>
    <w:p w14:paraId="560BD1A6" w14:textId="77777777" w:rsidR="002B56F9" w:rsidRPr="00057356" w:rsidRDefault="002B56F9" w:rsidP="002B56F9">
      <w:pPr>
        <w:pStyle w:val="Zkladntext2"/>
        <w:jc w:val="left"/>
        <w:rPr>
          <w:rFonts w:ascii="Arial" w:hAnsi="Arial" w:cs="Arial"/>
          <w:szCs w:val="20"/>
        </w:rPr>
      </w:pPr>
      <w:r w:rsidRPr="00057356">
        <w:rPr>
          <w:rFonts w:ascii="Arial" w:hAnsi="Arial" w:cs="Arial"/>
          <w:i/>
          <w:szCs w:val="20"/>
        </w:rPr>
        <w:t>(podpis)</w:t>
      </w:r>
    </w:p>
    <w:p w14:paraId="5A9D3D24" w14:textId="77777777" w:rsidR="001C7BB5" w:rsidRPr="007C7393" w:rsidRDefault="001C7BB5" w:rsidP="00990953">
      <w:pPr>
        <w:spacing w:before="240"/>
        <w:rPr>
          <w:rFonts w:ascii="Verdana" w:hAnsi="Verdana" w:cs="Open Sans"/>
          <w:sz w:val="20"/>
          <w:szCs w:val="20"/>
        </w:rPr>
      </w:pPr>
    </w:p>
    <w:sectPr w:rsidR="001C7BB5" w:rsidRPr="007C7393" w:rsidSect="00EE2E6A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15670" w16cex:dateUtc="2022-12-12T0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522CEA" w16cid:durableId="2741565A"/>
  <w16cid:commentId w16cid:paraId="5AC1C808" w16cid:durableId="274156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DC571B" w14:textId="77777777" w:rsidR="006F3B74" w:rsidRDefault="006F3B74" w:rsidP="00EE2E6A">
      <w:pPr>
        <w:spacing w:before="0" w:after="0"/>
      </w:pPr>
      <w:r>
        <w:separator/>
      </w:r>
    </w:p>
  </w:endnote>
  <w:endnote w:type="continuationSeparator" w:id="0">
    <w:p w14:paraId="6FEEBF18" w14:textId="77777777" w:rsidR="006F3B74" w:rsidRDefault="006F3B74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C7CD2" w14:textId="147CE3A1" w:rsidR="001C7BB5" w:rsidRPr="00C40633" w:rsidRDefault="001C7BB5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66A00BD5" w:rsidR="001C7BB5" w:rsidRPr="00911C18" w:rsidRDefault="007B2276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>
      <w:rPr>
        <w:rFonts w:ascii="Open Sans" w:hAnsi="Open Sans" w:cs="Open Sans"/>
        <w:sz w:val="16"/>
        <w:szCs w:val="16"/>
      </w:rPr>
      <w:t>STAREZ</w:t>
    </w:r>
    <w:r w:rsidR="001C7BB5" w:rsidRPr="001C7BB5">
      <w:rPr>
        <w:rFonts w:ascii="Open Sans" w:hAnsi="Open Sans" w:cs="Open Sans"/>
        <w:sz w:val="16"/>
        <w:szCs w:val="16"/>
      </w:rPr>
      <w:t xml:space="preserve"> – SPORT, a. s., Křídlovická 911/34, 603 00 Brno, IČ: 269 32 211, tel: 533 033 800</w:t>
    </w:r>
    <w:r w:rsidR="001C7BB5" w:rsidRPr="00C40633">
      <w:rPr>
        <w:sz w:val="16"/>
        <w:szCs w:val="16"/>
      </w:rPr>
      <w:tab/>
    </w:r>
    <w:r w:rsidR="001C7BB5" w:rsidRPr="00911C18">
      <w:rPr>
        <w:rFonts w:ascii="Open Sans" w:hAnsi="Open Sans" w:cs="Open Sans"/>
        <w:sz w:val="16"/>
        <w:szCs w:val="16"/>
      </w:rPr>
      <w:t xml:space="preserve">Strana </w:t>
    </w:r>
    <w:r w:rsidR="001C7BB5" w:rsidRPr="00911C18">
      <w:rPr>
        <w:rFonts w:ascii="Open Sans" w:hAnsi="Open Sans" w:cs="Open Sans"/>
        <w:sz w:val="16"/>
        <w:szCs w:val="16"/>
      </w:rPr>
      <w:fldChar w:fldCharType="begin"/>
    </w:r>
    <w:r w:rsidR="001C7BB5" w:rsidRPr="00911C18">
      <w:rPr>
        <w:rFonts w:ascii="Open Sans" w:hAnsi="Open Sans" w:cs="Open Sans"/>
        <w:sz w:val="16"/>
        <w:szCs w:val="16"/>
      </w:rPr>
      <w:instrText xml:space="preserve"> PAGE </w:instrText>
    </w:r>
    <w:r w:rsidR="001C7BB5" w:rsidRPr="00911C18">
      <w:rPr>
        <w:rFonts w:ascii="Open Sans" w:hAnsi="Open Sans" w:cs="Open Sans"/>
        <w:sz w:val="16"/>
        <w:szCs w:val="16"/>
      </w:rPr>
      <w:fldChar w:fldCharType="separate"/>
    </w:r>
    <w:r>
      <w:rPr>
        <w:rFonts w:ascii="Open Sans" w:hAnsi="Open Sans" w:cs="Open Sans"/>
        <w:noProof/>
        <w:sz w:val="16"/>
        <w:szCs w:val="16"/>
      </w:rPr>
      <w:t>3</w:t>
    </w:r>
    <w:r w:rsidR="001C7BB5" w:rsidRPr="00911C18">
      <w:rPr>
        <w:rFonts w:ascii="Open Sans" w:hAnsi="Open Sans" w:cs="Open Sans"/>
        <w:sz w:val="16"/>
        <w:szCs w:val="16"/>
      </w:rPr>
      <w:fldChar w:fldCharType="end"/>
    </w:r>
    <w:r w:rsidR="001C7BB5" w:rsidRPr="00911C18">
      <w:rPr>
        <w:rFonts w:ascii="Open Sans" w:hAnsi="Open Sans" w:cs="Open Sans"/>
        <w:sz w:val="16"/>
        <w:szCs w:val="16"/>
      </w:rPr>
      <w:t xml:space="preserve"> (celkem </w:t>
    </w:r>
    <w:r w:rsidR="001C7BB5" w:rsidRPr="00911C18">
      <w:rPr>
        <w:rFonts w:ascii="Open Sans" w:hAnsi="Open Sans" w:cs="Open Sans"/>
        <w:sz w:val="16"/>
        <w:szCs w:val="16"/>
      </w:rPr>
      <w:fldChar w:fldCharType="begin"/>
    </w:r>
    <w:r w:rsidR="001C7BB5" w:rsidRPr="00911C18">
      <w:rPr>
        <w:rFonts w:ascii="Open Sans" w:hAnsi="Open Sans" w:cs="Open Sans"/>
        <w:sz w:val="16"/>
        <w:szCs w:val="16"/>
      </w:rPr>
      <w:instrText xml:space="preserve"> NUMPAGES </w:instrText>
    </w:r>
    <w:r w:rsidR="001C7BB5" w:rsidRPr="00911C18">
      <w:rPr>
        <w:rFonts w:ascii="Open Sans" w:hAnsi="Open Sans" w:cs="Open Sans"/>
        <w:sz w:val="16"/>
        <w:szCs w:val="16"/>
      </w:rPr>
      <w:fldChar w:fldCharType="separate"/>
    </w:r>
    <w:r>
      <w:rPr>
        <w:rFonts w:ascii="Open Sans" w:hAnsi="Open Sans" w:cs="Open Sans"/>
        <w:noProof/>
        <w:sz w:val="16"/>
        <w:szCs w:val="16"/>
      </w:rPr>
      <w:t>3</w:t>
    </w:r>
    <w:r w:rsidR="001C7BB5" w:rsidRPr="00911C18">
      <w:rPr>
        <w:rFonts w:ascii="Open Sans" w:hAnsi="Open Sans" w:cs="Open Sans"/>
        <w:sz w:val="16"/>
        <w:szCs w:val="16"/>
      </w:rPr>
      <w:fldChar w:fldCharType="end"/>
    </w:r>
    <w:r w:rsidR="001C7BB5"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778B5" w14:textId="1293A3B4" w:rsidR="001C7BB5" w:rsidRPr="00C40633" w:rsidRDefault="001C7BB5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379C72B5" w:rsidR="001C7BB5" w:rsidRPr="00990953" w:rsidRDefault="007B2276" w:rsidP="001C7BB5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center"/>
      <w:rPr>
        <w:rFonts w:ascii="Open Sans" w:hAnsi="Open Sans" w:cs="Open Sans"/>
        <w:sz w:val="16"/>
        <w:szCs w:val="16"/>
        <w:highlight w:val="green"/>
      </w:rPr>
    </w:pPr>
    <w:r>
      <w:rPr>
        <w:rFonts w:ascii="Open Sans" w:hAnsi="Open Sans" w:cs="Open Sans"/>
        <w:sz w:val="16"/>
        <w:szCs w:val="16"/>
      </w:rPr>
      <w:t>STAREZ</w:t>
    </w:r>
    <w:r w:rsidR="001C7BB5" w:rsidRPr="001C7BB5">
      <w:rPr>
        <w:rFonts w:ascii="Open Sans" w:hAnsi="Open Sans" w:cs="Open Sans"/>
        <w:sz w:val="16"/>
        <w:szCs w:val="16"/>
      </w:rPr>
      <w:t xml:space="preserve"> – SPORT, a. s., Křídlovická 911/34, 603 00 Brno, IČ: 269 32 211, tel: 533 033 800</w:t>
    </w:r>
    <w:r w:rsidR="001C7BB5">
      <w:rPr>
        <w:sz w:val="16"/>
        <w:szCs w:val="16"/>
      </w:rPr>
      <w:tab/>
    </w:r>
    <w:r w:rsidR="001C7BB5" w:rsidRPr="00990953">
      <w:rPr>
        <w:rFonts w:ascii="Open Sans" w:hAnsi="Open Sans" w:cs="Open Sans"/>
        <w:sz w:val="16"/>
        <w:szCs w:val="16"/>
      </w:rPr>
      <w:t xml:space="preserve">Strana </w:t>
    </w:r>
    <w:r w:rsidR="001C7BB5" w:rsidRPr="00990953">
      <w:rPr>
        <w:rFonts w:ascii="Open Sans" w:hAnsi="Open Sans" w:cs="Open Sans"/>
        <w:sz w:val="16"/>
        <w:szCs w:val="16"/>
      </w:rPr>
      <w:fldChar w:fldCharType="begin"/>
    </w:r>
    <w:r w:rsidR="001C7BB5" w:rsidRPr="00990953">
      <w:rPr>
        <w:rFonts w:ascii="Open Sans" w:hAnsi="Open Sans" w:cs="Open Sans"/>
        <w:sz w:val="16"/>
        <w:szCs w:val="16"/>
      </w:rPr>
      <w:instrText xml:space="preserve"> PAGE </w:instrText>
    </w:r>
    <w:r w:rsidR="001C7BB5" w:rsidRPr="00990953">
      <w:rPr>
        <w:rFonts w:ascii="Open Sans" w:hAnsi="Open Sans" w:cs="Open Sans"/>
        <w:sz w:val="16"/>
        <w:szCs w:val="16"/>
      </w:rPr>
      <w:fldChar w:fldCharType="separate"/>
    </w:r>
    <w:r>
      <w:rPr>
        <w:rFonts w:ascii="Open Sans" w:hAnsi="Open Sans" w:cs="Open Sans"/>
        <w:noProof/>
        <w:sz w:val="16"/>
        <w:szCs w:val="16"/>
      </w:rPr>
      <w:t>1</w:t>
    </w:r>
    <w:r w:rsidR="001C7BB5" w:rsidRPr="00990953">
      <w:rPr>
        <w:rFonts w:ascii="Open Sans" w:hAnsi="Open Sans" w:cs="Open Sans"/>
        <w:sz w:val="16"/>
        <w:szCs w:val="16"/>
      </w:rPr>
      <w:fldChar w:fldCharType="end"/>
    </w:r>
    <w:r w:rsidR="001C7BB5" w:rsidRPr="00990953">
      <w:rPr>
        <w:rFonts w:ascii="Open Sans" w:hAnsi="Open Sans" w:cs="Open Sans"/>
        <w:sz w:val="16"/>
        <w:szCs w:val="16"/>
      </w:rPr>
      <w:t xml:space="preserve"> (celkem </w:t>
    </w:r>
    <w:r w:rsidR="001C7BB5" w:rsidRPr="00990953">
      <w:rPr>
        <w:rFonts w:ascii="Open Sans" w:hAnsi="Open Sans" w:cs="Open Sans"/>
        <w:sz w:val="16"/>
        <w:szCs w:val="16"/>
      </w:rPr>
      <w:fldChar w:fldCharType="begin"/>
    </w:r>
    <w:r w:rsidR="001C7BB5" w:rsidRPr="00990953">
      <w:rPr>
        <w:rFonts w:ascii="Open Sans" w:hAnsi="Open Sans" w:cs="Open Sans"/>
        <w:sz w:val="16"/>
        <w:szCs w:val="16"/>
      </w:rPr>
      <w:instrText xml:space="preserve"> NUMPAGES </w:instrText>
    </w:r>
    <w:r w:rsidR="001C7BB5" w:rsidRPr="00990953">
      <w:rPr>
        <w:rFonts w:ascii="Open Sans" w:hAnsi="Open Sans" w:cs="Open Sans"/>
        <w:sz w:val="16"/>
        <w:szCs w:val="16"/>
      </w:rPr>
      <w:fldChar w:fldCharType="separate"/>
    </w:r>
    <w:r>
      <w:rPr>
        <w:rFonts w:ascii="Open Sans" w:hAnsi="Open Sans" w:cs="Open Sans"/>
        <w:noProof/>
        <w:sz w:val="16"/>
        <w:szCs w:val="16"/>
      </w:rPr>
      <w:t>3</w:t>
    </w:r>
    <w:r w:rsidR="001C7BB5" w:rsidRPr="00990953">
      <w:rPr>
        <w:rFonts w:ascii="Open Sans" w:hAnsi="Open Sans" w:cs="Open Sans"/>
        <w:sz w:val="16"/>
        <w:szCs w:val="16"/>
      </w:rPr>
      <w:fldChar w:fldCharType="end"/>
    </w:r>
    <w:r w:rsidR="001C7BB5" w:rsidRPr="00990953">
      <w:rPr>
        <w:rFonts w:ascii="Open Sans" w:hAnsi="Open Sans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2C36C3" w14:textId="77777777" w:rsidR="006F3B74" w:rsidRDefault="006F3B74" w:rsidP="00EE2E6A">
      <w:pPr>
        <w:spacing w:before="0" w:after="0"/>
      </w:pPr>
      <w:r>
        <w:separator/>
      </w:r>
    </w:p>
  </w:footnote>
  <w:footnote w:type="continuationSeparator" w:id="0">
    <w:p w14:paraId="40995873" w14:textId="77777777" w:rsidR="006F3B74" w:rsidRDefault="006F3B74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1BC90C" w14:textId="1FAF78F6" w:rsidR="001C7BB5" w:rsidRDefault="001C7BB5">
    <w:pPr>
      <w:pStyle w:val="Zhlav"/>
    </w:pPr>
    <w:r>
      <w:rPr>
        <w:noProof/>
        <w:lang w:eastAsia="cs-CZ"/>
      </w:rPr>
      <w:drawing>
        <wp:inline distT="0" distB="0" distL="0" distR="0" wp14:anchorId="29C046AB" wp14:editId="5063C4AB">
          <wp:extent cx="1571625" cy="234912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TAREZ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721" cy="241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C68E5" w14:textId="35C6C75D" w:rsidR="001C7BB5" w:rsidRPr="00C20857" w:rsidRDefault="001C7BB5" w:rsidP="001C7BB5">
    <w:pPr>
      <w:pStyle w:val="Zhlav"/>
      <w:jc w:val="left"/>
      <w:rPr>
        <w:rFonts w:ascii="Verdana" w:hAnsi="Verdana"/>
        <w:sz w:val="20"/>
      </w:rPr>
    </w:pPr>
    <w:r>
      <w:rPr>
        <w:noProof/>
        <w:lang w:eastAsia="cs-CZ"/>
      </w:rPr>
      <w:drawing>
        <wp:inline distT="0" distB="0" distL="0" distR="0" wp14:anchorId="25DB1CB8" wp14:editId="61E981D4">
          <wp:extent cx="1571625" cy="234912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TAREZ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721" cy="241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CE61140"/>
    <w:multiLevelType w:val="hybridMultilevel"/>
    <w:tmpl w:val="D85A9E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1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4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5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6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7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8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2"/>
  </w:num>
  <w:num w:numId="13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20"/>
  </w:num>
  <w:num w:numId="16">
    <w:abstractNumId w:val="14"/>
  </w:num>
  <w:num w:numId="17">
    <w:abstractNumId w:val="16"/>
  </w:num>
  <w:num w:numId="18">
    <w:abstractNumId w:val="6"/>
  </w:num>
  <w:num w:numId="19">
    <w:abstractNumId w:val="11"/>
  </w:num>
  <w:num w:numId="20">
    <w:abstractNumId w:val="7"/>
  </w:num>
  <w:num w:numId="21">
    <w:abstractNumId w:val="15"/>
  </w:num>
  <w:num w:numId="22">
    <w:abstractNumId w:val="6"/>
  </w:num>
  <w:num w:numId="23">
    <w:abstractNumId w:val="13"/>
  </w:num>
  <w:num w:numId="24">
    <w:abstractNumId w:val="18"/>
  </w:num>
  <w:num w:numId="25">
    <w:abstractNumId w:val="19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1"/>
  </w:num>
  <w:num w:numId="33">
    <w:abstractNumId w:val="12"/>
  </w:num>
  <w:num w:numId="34">
    <w:abstractNumId w:val="2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mwrAUA97L9hCwAAAA="/>
  </w:docVars>
  <w:rsids>
    <w:rsidRoot w:val="004269E2"/>
    <w:rsid w:val="00024752"/>
    <w:rsid w:val="00043394"/>
    <w:rsid w:val="0004723C"/>
    <w:rsid w:val="000520C0"/>
    <w:rsid w:val="00057A11"/>
    <w:rsid w:val="00064491"/>
    <w:rsid w:val="00092C0B"/>
    <w:rsid w:val="00093635"/>
    <w:rsid w:val="0009388D"/>
    <w:rsid w:val="000A1A2C"/>
    <w:rsid w:val="000B32AF"/>
    <w:rsid w:val="000E0BAA"/>
    <w:rsid w:val="0011170C"/>
    <w:rsid w:val="00134592"/>
    <w:rsid w:val="001364D4"/>
    <w:rsid w:val="00143E97"/>
    <w:rsid w:val="00157035"/>
    <w:rsid w:val="0016245B"/>
    <w:rsid w:val="00185232"/>
    <w:rsid w:val="001A59EF"/>
    <w:rsid w:val="001C7BB5"/>
    <w:rsid w:val="001D754E"/>
    <w:rsid w:val="001E2C09"/>
    <w:rsid w:val="001F4B3F"/>
    <w:rsid w:val="00200D36"/>
    <w:rsid w:val="00202CCF"/>
    <w:rsid w:val="002059E5"/>
    <w:rsid w:val="00225475"/>
    <w:rsid w:val="00267A1C"/>
    <w:rsid w:val="00280806"/>
    <w:rsid w:val="002A52F4"/>
    <w:rsid w:val="002B1FB5"/>
    <w:rsid w:val="002B56F9"/>
    <w:rsid w:val="002D15FE"/>
    <w:rsid w:val="002F0084"/>
    <w:rsid w:val="002F74B1"/>
    <w:rsid w:val="00302C1E"/>
    <w:rsid w:val="003062F9"/>
    <w:rsid w:val="00313364"/>
    <w:rsid w:val="00314AA1"/>
    <w:rsid w:val="0032573F"/>
    <w:rsid w:val="00357362"/>
    <w:rsid w:val="00361DE4"/>
    <w:rsid w:val="00373BEB"/>
    <w:rsid w:val="00385357"/>
    <w:rsid w:val="003F0348"/>
    <w:rsid w:val="00407299"/>
    <w:rsid w:val="00421F9E"/>
    <w:rsid w:val="00423EC1"/>
    <w:rsid w:val="004269E2"/>
    <w:rsid w:val="0043075E"/>
    <w:rsid w:val="00465733"/>
    <w:rsid w:val="004671DE"/>
    <w:rsid w:val="00483F64"/>
    <w:rsid w:val="004A2A23"/>
    <w:rsid w:val="004B2994"/>
    <w:rsid w:val="004B4351"/>
    <w:rsid w:val="004D2686"/>
    <w:rsid w:val="004F686B"/>
    <w:rsid w:val="00504265"/>
    <w:rsid w:val="00535013"/>
    <w:rsid w:val="0058435C"/>
    <w:rsid w:val="005B0EEA"/>
    <w:rsid w:val="00635D27"/>
    <w:rsid w:val="006617F7"/>
    <w:rsid w:val="0069002E"/>
    <w:rsid w:val="006A66F7"/>
    <w:rsid w:val="006B0192"/>
    <w:rsid w:val="006B4084"/>
    <w:rsid w:val="006C4E41"/>
    <w:rsid w:val="006F3B74"/>
    <w:rsid w:val="0071401E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2276"/>
    <w:rsid w:val="007B3033"/>
    <w:rsid w:val="007B68A8"/>
    <w:rsid w:val="007B7C07"/>
    <w:rsid w:val="007C6239"/>
    <w:rsid w:val="007C7393"/>
    <w:rsid w:val="007D7077"/>
    <w:rsid w:val="007E0686"/>
    <w:rsid w:val="007E7905"/>
    <w:rsid w:val="0080331A"/>
    <w:rsid w:val="0081353B"/>
    <w:rsid w:val="008272CB"/>
    <w:rsid w:val="008407E3"/>
    <w:rsid w:val="008558A0"/>
    <w:rsid w:val="00872C27"/>
    <w:rsid w:val="00876A4D"/>
    <w:rsid w:val="008923D8"/>
    <w:rsid w:val="0089771D"/>
    <w:rsid w:val="008C1880"/>
    <w:rsid w:val="008F22ED"/>
    <w:rsid w:val="00911C18"/>
    <w:rsid w:val="00927CF1"/>
    <w:rsid w:val="00936CB7"/>
    <w:rsid w:val="00941C5A"/>
    <w:rsid w:val="00953D8D"/>
    <w:rsid w:val="00953EB8"/>
    <w:rsid w:val="00990953"/>
    <w:rsid w:val="00991501"/>
    <w:rsid w:val="009D5565"/>
    <w:rsid w:val="009E031F"/>
    <w:rsid w:val="009E6EBE"/>
    <w:rsid w:val="00A07297"/>
    <w:rsid w:val="00A20F78"/>
    <w:rsid w:val="00A23C4C"/>
    <w:rsid w:val="00A3222A"/>
    <w:rsid w:val="00A41AED"/>
    <w:rsid w:val="00AA4BB8"/>
    <w:rsid w:val="00AA6795"/>
    <w:rsid w:val="00AB257D"/>
    <w:rsid w:val="00AB7977"/>
    <w:rsid w:val="00AE0389"/>
    <w:rsid w:val="00AE11B4"/>
    <w:rsid w:val="00AF27BF"/>
    <w:rsid w:val="00AF34D4"/>
    <w:rsid w:val="00B001C0"/>
    <w:rsid w:val="00B117A9"/>
    <w:rsid w:val="00B94758"/>
    <w:rsid w:val="00BB3C80"/>
    <w:rsid w:val="00BB4A05"/>
    <w:rsid w:val="00BB6264"/>
    <w:rsid w:val="00BC7751"/>
    <w:rsid w:val="00C05F77"/>
    <w:rsid w:val="00C17E76"/>
    <w:rsid w:val="00C20857"/>
    <w:rsid w:val="00C21669"/>
    <w:rsid w:val="00C25462"/>
    <w:rsid w:val="00C42179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477C"/>
    <w:rsid w:val="00CD4CC0"/>
    <w:rsid w:val="00D02886"/>
    <w:rsid w:val="00D11FE8"/>
    <w:rsid w:val="00D17091"/>
    <w:rsid w:val="00D22A57"/>
    <w:rsid w:val="00D2403D"/>
    <w:rsid w:val="00D26311"/>
    <w:rsid w:val="00D31552"/>
    <w:rsid w:val="00D414A2"/>
    <w:rsid w:val="00D663F6"/>
    <w:rsid w:val="00D863C3"/>
    <w:rsid w:val="00D91D7D"/>
    <w:rsid w:val="00DA4DF6"/>
    <w:rsid w:val="00DB7828"/>
    <w:rsid w:val="00DC0F29"/>
    <w:rsid w:val="00DD1133"/>
    <w:rsid w:val="00DD2B8B"/>
    <w:rsid w:val="00DD715E"/>
    <w:rsid w:val="00DE634C"/>
    <w:rsid w:val="00DF4A95"/>
    <w:rsid w:val="00E300F2"/>
    <w:rsid w:val="00ED5578"/>
    <w:rsid w:val="00EE2E6A"/>
    <w:rsid w:val="00EE391B"/>
    <w:rsid w:val="00EF3A80"/>
    <w:rsid w:val="00F06351"/>
    <w:rsid w:val="00F252C4"/>
    <w:rsid w:val="00F452AF"/>
    <w:rsid w:val="00F455FB"/>
    <w:rsid w:val="00F476A6"/>
    <w:rsid w:val="00F504F3"/>
    <w:rsid w:val="00F51156"/>
    <w:rsid w:val="00F643C6"/>
    <w:rsid w:val="00F86904"/>
    <w:rsid w:val="00F8697E"/>
    <w:rsid w:val="00F930ED"/>
    <w:rsid w:val="00F956C2"/>
    <w:rsid w:val="00FA0373"/>
    <w:rsid w:val="00FA79AC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2">
    <w:name w:val="Body Text 2"/>
    <w:basedOn w:val="Normln"/>
    <w:link w:val="Zkladntext2Char"/>
    <w:rsid w:val="002B56F9"/>
    <w:pPr>
      <w:spacing w:before="0" w:after="0"/>
    </w:pPr>
    <w:rPr>
      <w:rFonts w:ascii="Verdana" w:hAnsi="Verdana"/>
      <w:sz w:val="20"/>
      <w:szCs w:val="24"/>
      <w:lang w:val="x-none" w:eastAsia="x-none"/>
    </w:rPr>
  </w:style>
  <w:style w:type="character" w:customStyle="1" w:styleId="Zkladntext2Char">
    <w:name w:val="Základní text 2 Char"/>
    <w:basedOn w:val="Standardnpsmoodstavce"/>
    <w:link w:val="Zkladntext2"/>
    <w:rsid w:val="002B56F9"/>
    <w:rPr>
      <w:rFonts w:ascii="Verdana" w:hAnsi="Verdana"/>
      <w:sz w:val="20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2E67B03FC9D6429B9B1EDB09F364AFE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AE8F2A9-885E-4CB0-8D32-9941234FBE0D}"/>
      </w:docPartPr>
      <w:docPartBody>
        <w:p w:rsidR="004D24D1" w:rsidRDefault="004D24D1" w:rsidP="004D24D1">
          <w:pPr>
            <w:pStyle w:val="2E67B03FC9D6429B9B1EDB09F364AFE7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AF6F2A2D96E64B0281DB78F9628B05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781830-8FA9-421E-9D12-3980F32FB3CD}"/>
      </w:docPartPr>
      <w:docPartBody>
        <w:p w:rsidR="004D24D1" w:rsidRDefault="004D24D1" w:rsidP="004D24D1">
          <w:pPr>
            <w:pStyle w:val="AF6F2A2D96E64B0281DB78F9628B0579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870E499EE58544F6B038FBDE3095C69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62E050-BEE8-4F62-81ED-DB5891687CF5}"/>
      </w:docPartPr>
      <w:docPartBody>
        <w:p w:rsidR="004D24D1" w:rsidRDefault="004D24D1" w:rsidP="004D24D1">
          <w:pPr>
            <w:pStyle w:val="870E499EE58544F6B038FBDE3095C69C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46F4DA358514F5F9E81D60A0B9F4CF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1AB8B98-91D6-4F6C-A0E4-20038E7810BE}"/>
      </w:docPartPr>
      <w:docPartBody>
        <w:p w:rsidR="004D24D1" w:rsidRDefault="004D24D1" w:rsidP="004D24D1">
          <w:pPr>
            <w:pStyle w:val="046F4DA358514F5F9E81D60A0B9F4CFF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9563D8763BD14E55B4227F87834A76A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CC185-B990-43BD-B6C2-CF29838048DA}"/>
      </w:docPartPr>
      <w:docPartBody>
        <w:p w:rsidR="004D24D1" w:rsidRDefault="004D24D1" w:rsidP="004D24D1">
          <w:pPr>
            <w:pStyle w:val="9563D8763BD14E55B4227F87834A76AD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4AC614703AB4A94A0C19B83BEEB185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2514CBB-42A6-4DBC-9C69-4C2349437469}"/>
      </w:docPartPr>
      <w:docPartBody>
        <w:p w:rsidR="004D24D1" w:rsidRDefault="004D24D1" w:rsidP="004D24D1">
          <w:pPr>
            <w:pStyle w:val="C4AC614703AB4A94A0C19B83BEEB185C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C79CDEB0A30B40EEAFFAAEB6A93BC3F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FE23C2C-1D87-425C-BCA7-BAA2287B94EB}"/>
      </w:docPartPr>
      <w:docPartBody>
        <w:p w:rsidR="004D24D1" w:rsidRDefault="004D24D1" w:rsidP="004D24D1">
          <w:pPr>
            <w:pStyle w:val="C79CDEB0A30B40EEAFFAAEB6A93BC3F9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16CCFEB38654F90A65B7BCF40184AE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FF4B9BD-E182-45A7-B4B5-43345BB688A4}"/>
      </w:docPartPr>
      <w:docPartBody>
        <w:p w:rsidR="004D24D1" w:rsidRDefault="004D24D1" w:rsidP="004D24D1">
          <w:pPr>
            <w:pStyle w:val="016CCFEB38654F90A65B7BCF40184AEE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5C2F"/>
    <w:rsid w:val="00066EB8"/>
    <w:rsid w:val="00175438"/>
    <w:rsid w:val="00250C5B"/>
    <w:rsid w:val="00375C2F"/>
    <w:rsid w:val="004D24D1"/>
    <w:rsid w:val="0058131C"/>
    <w:rsid w:val="006417A2"/>
    <w:rsid w:val="00724AC0"/>
    <w:rsid w:val="007525B4"/>
    <w:rsid w:val="00770FFC"/>
    <w:rsid w:val="007C3228"/>
    <w:rsid w:val="00A019E0"/>
    <w:rsid w:val="00AA3453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D24D1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  <w:style w:type="paragraph" w:customStyle="1" w:styleId="2E67B03FC9D6429B9B1EDB09F364AFE7">
    <w:name w:val="2E67B03FC9D6429B9B1EDB09F364AFE7"/>
    <w:rsid w:val="004D24D1"/>
  </w:style>
  <w:style w:type="paragraph" w:customStyle="1" w:styleId="AF6F2A2D96E64B0281DB78F9628B0579">
    <w:name w:val="AF6F2A2D96E64B0281DB78F9628B0579"/>
    <w:rsid w:val="004D24D1"/>
  </w:style>
  <w:style w:type="paragraph" w:customStyle="1" w:styleId="870E499EE58544F6B038FBDE3095C69C">
    <w:name w:val="870E499EE58544F6B038FBDE3095C69C"/>
    <w:rsid w:val="004D24D1"/>
  </w:style>
  <w:style w:type="paragraph" w:customStyle="1" w:styleId="046F4DA358514F5F9E81D60A0B9F4CFF">
    <w:name w:val="046F4DA358514F5F9E81D60A0B9F4CFF"/>
    <w:rsid w:val="004D24D1"/>
  </w:style>
  <w:style w:type="paragraph" w:customStyle="1" w:styleId="9563D8763BD14E55B4227F87834A76AD">
    <w:name w:val="9563D8763BD14E55B4227F87834A76AD"/>
    <w:rsid w:val="004D24D1"/>
  </w:style>
  <w:style w:type="paragraph" w:customStyle="1" w:styleId="C4AC614703AB4A94A0C19B83BEEB185C">
    <w:name w:val="C4AC614703AB4A94A0C19B83BEEB185C"/>
    <w:rsid w:val="004D24D1"/>
  </w:style>
  <w:style w:type="paragraph" w:customStyle="1" w:styleId="C79CDEB0A30B40EEAFFAAEB6A93BC3F9">
    <w:name w:val="C79CDEB0A30B40EEAFFAAEB6A93BC3F9"/>
    <w:rsid w:val="004D24D1"/>
  </w:style>
  <w:style w:type="paragraph" w:customStyle="1" w:styleId="016CCFEB38654F90A65B7BCF40184AEE">
    <w:name w:val="016CCFEB38654F90A65B7BCF40184AEE"/>
    <w:rsid w:val="004D24D1"/>
  </w:style>
  <w:style w:type="paragraph" w:customStyle="1" w:styleId="B04B150F3E564512A6A6693FC002816B">
    <w:name w:val="B04B150F3E564512A6A6693FC002816B"/>
    <w:rsid w:val="004D24D1"/>
  </w:style>
  <w:style w:type="paragraph" w:customStyle="1" w:styleId="928E7DE4E1AC4B1F846359BA8DBFAD62">
    <w:name w:val="928E7DE4E1AC4B1F846359BA8DBFAD62"/>
    <w:rsid w:val="004D24D1"/>
  </w:style>
  <w:style w:type="paragraph" w:customStyle="1" w:styleId="204B83E52EC94F2CAB322DDBDE82C415">
    <w:name w:val="204B83E52EC94F2CAB322DDBDE82C415"/>
    <w:rsid w:val="004D24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75E97DEBC2264783D63190C9DAC387" ma:contentTypeVersion="0" ma:contentTypeDescription="Vytvoří nový dokument" ma:contentTypeScope="" ma:versionID="967df1f12e91f156528094f0f795ae8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ecb93c72f33e94aa0d8973920a8bbe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841760-A742-4788-9D3B-22E0B533D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A3E5A0-0650-4A37-919A-94D8F99E0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5929350-5A85-4265-BC6F-83D7DD208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3</Pages>
  <Words>637</Words>
  <Characters>3761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Michal Hubáček</cp:lastModifiedBy>
  <cp:revision>12</cp:revision>
  <dcterms:created xsi:type="dcterms:W3CDTF">2023-01-17T14:07:00Z</dcterms:created>
  <dcterms:modified xsi:type="dcterms:W3CDTF">2023-01-25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5E97DEBC2264783D63190C9DAC387</vt:lpwstr>
  </property>
</Properties>
</file>